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947B30" w14:textId="00D88C68" w:rsidR="00E07750" w:rsidRDefault="000B06D8">
      <w:pPr>
        <w:pStyle w:val="Title"/>
      </w:pPr>
      <w:r>
        <w:t>Title</w:t>
      </w:r>
    </w:p>
    <w:p w14:paraId="7B46A631" w14:textId="50EE04FC" w:rsidR="00E07750" w:rsidRDefault="000B06D8">
      <w:pPr>
        <w:pStyle w:val="Author"/>
      </w:pPr>
      <w:r>
        <w:t>author</w:t>
      </w:r>
    </w:p>
    <w:p w14:paraId="6062AA1F" w14:textId="77CCF978" w:rsidR="00E07750" w:rsidRDefault="000B06D8">
      <w:pPr>
        <w:pStyle w:val="Date"/>
      </w:pPr>
      <w:r>
        <w:t>date</w:t>
      </w:r>
    </w:p>
    <w:p w14:paraId="44255F12" w14:textId="6FB77E1C" w:rsidR="00E07750" w:rsidRDefault="000B06D8">
      <w:pPr>
        <w:pStyle w:val="Heading1"/>
      </w:pPr>
      <w:r>
        <w:t>Heading 1</w:t>
      </w:r>
    </w:p>
    <w:p w14:paraId="68BD2062" w14:textId="75643CE0" w:rsidR="00E07750" w:rsidRDefault="000B06D8">
      <w:pPr>
        <w:pStyle w:val="FirstParagraph"/>
      </w:pPr>
      <w:r>
        <w:t>First paragraph.</w:t>
      </w:r>
    </w:p>
    <w:p w14:paraId="3A90508E" w14:textId="1155D722" w:rsidR="00E07750" w:rsidRDefault="000B06D8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General oligonucleotide information"/>
      </w:tblPr>
      <w:tblGrid>
        <w:gridCol w:w="1059"/>
        <w:gridCol w:w="2973"/>
        <w:gridCol w:w="1570"/>
        <w:gridCol w:w="1314"/>
        <w:gridCol w:w="2110"/>
      </w:tblGrid>
      <w:tr w:rsidR="00E07750" w14:paraId="1197B4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F2237" w14:textId="0925D1B8" w:rsidR="00E07750" w:rsidRDefault="000B06D8">
            <w:pPr>
              <w:pStyle w:val="Compact"/>
              <w:jc w:val="left"/>
            </w:pPr>
            <w:r>
              <w:t>comp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806E86" w14:textId="77777777" w:rsidR="00E07750" w:rsidRDefault="000B06D8">
            <w:pPr>
              <w:pStyle w:val="Compact"/>
              <w:jc w:val="left"/>
            </w:pPr>
            <w:r>
              <w:t>sequ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CDCA7" w14:textId="77777777" w:rsidR="00E07750" w:rsidRDefault="000B06D8">
            <w:pPr>
              <w:pStyle w:val="Compact"/>
              <w:jc w:val="left"/>
            </w:pPr>
            <w:r>
              <w:t>submitted_b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49C191" w14:textId="77777777" w:rsidR="00E07750" w:rsidRDefault="000B06D8">
            <w:pPr>
              <w:pStyle w:val="Compact"/>
              <w:jc w:val="left"/>
            </w:pPr>
            <w:r>
              <w:t>depo.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3BBC7" w14:textId="77777777" w:rsidR="00E07750" w:rsidRDefault="000B06D8">
            <w:pPr>
              <w:pStyle w:val="Compact"/>
              <w:jc w:val="left"/>
            </w:pPr>
            <w:r>
              <w:t>DOI</w:t>
            </w:r>
          </w:p>
        </w:tc>
      </w:tr>
      <w:tr w:rsidR="00E07750" w14:paraId="6E9F469A" w14:textId="77777777">
        <w:tc>
          <w:tcPr>
            <w:tcW w:w="0" w:type="auto"/>
          </w:tcPr>
          <w:p w14:paraId="04040C9D" w14:textId="77777777" w:rsidR="00E07750" w:rsidRDefault="000B06D8">
            <w:pPr>
              <w:pStyle w:val="Compact"/>
              <w:jc w:val="left"/>
            </w:pPr>
            <w:r>
              <w:t>2LEE</w:t>
            </w:r>
          </w:p>
        </w:tc>
        <w:tc>
          <w:tcPr>
            <w:tcW w:w="0" w:type="auto"/>
          </w:tcPr>
          <w:p w14:paraId="2A649ED4" w14:textId="77777777" w:rsidR="00E07750" w:rsidRDefault="000B06D8">
            <w:pPr>
              <w:pStyle w:val="Compact"/>
              <w:jc w:val="left"/>
            </w:pPr>
            <w:r>
              <w:t>TAGGGCGGGAGGGAGGGAA</w:t>
            </w:r>
          </w:p>
        </w:tc>
        <w:tc>
          <w:tcPr>
            <w:tcW w:w="0" w:type="auto"/>
          </w:tcPr>
          <w:p w14:paraId="712E02E7" w14:textId="77777777" w:rsidR="00E07750" w:rsidRDefault="000B06D8">
            <w:pPr>
              <w:pStyle w:val="Compact"/>
              <w:jc w:val="left"/>
            </w:pPr>
            <w:r>
              <w:t>EL</w:t>
            </w:r>
          </w:p>
        </w:tc>
        <w:tc>
          <w:tcPr>
            <w:tcW w:w="0" w:type="auto"/>
          </w:tcPr>
          <w:p w14:paraId="0D325A99" w14:textId="77777777" w:rsidR="00E07750" w:rsidRDefault="000B06D8">
            <w:pPr>
              <w:pStyle w:val="Compact"/>
              <w:jc w:val="left"/>
            </w:pPr>
            <w:r>
              <w:t>2020-04-23</w:t>
            </w:r>
          </w:p>
        </w:tc>
        <w:tc>
          <w:tcPr>
            <w:tcW w:w="0" w:type="auto"/>
          </w:tcPr>
          <w:p w14:paraId="5FCA4AAA" w14:textId="77777777" w:rsidR="00E07750" w:rsidRDefault="000B06D8">
            <w:pPr>
              <w:pStyle w:val="Compact"/>
              <w:jc w:val="left"/>
            </w:pPr>
            <w:r>
              <w:t>10.1021/ja208483v</w:t>
            </w:r>
          </w:p>
        </w:tc>
      </w:tr>
    </w:tbl>
    <w:p w14:paraId="6F6482E5" w14:textId="546D9BCE" w:rsidR="00E07750" w:rsidRDefault="000B06D8">
      <w:pPr>
        <w:pStyle w:val="Heading1"/>
      </w:pPr>
      <w:r>
        <w:t>Heading 1</w:t>
      </w:r>
    </w:p>
    <w:p w14:paraId="7DFE7C41" w14:textId="30D21BFD" w:rsidR="00E07750" w:rsidRDefault="000B06D8">
      <w:pPr>
        <w:pStyle w:val="Heading2"/>
      </w:pPr>
      <w:r>
        <w:t>Heading 2</w:t>
      </w:r>
    </w:p>
    <w:p w14:paraId="0604598D" w14:textId="77777777" w:rsidR="006B17F6" w:rsidRDefault="000B06D8" w:rsidP="006B17F6">
      <w:pPr>
        <w:pStyle w:val="CaptionedFigure"/>
      </w:pPr>
      <w:r>
        <w:rPr>
          <w:noProof/>
        </w:rPr>
        <w:drawing>
          <wp:inline distT="0" distB="0" distL="0" distR="0" wp14:anchorId="5F5BA36A" wp14:editId="59990C5F">
            <wp:extent cx="4579632" cy="3663706"/>
            <wp:effectExtent l="0" t="0" r="0" b="0"/>
            <wp:docPr id="1" name="Picture" descr="CD spectr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CD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7CD4B" w14:textId="041F1671" w:rsidR="00E07750" w:rsidRDefault="006B17F6" w:rsidP="006B17F6">
      <w:pPr>
        <w:pStyle w:val="Image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Image caption</w:t>
      </w:r>
    </w:p>
    <w:sectPr w:rsidR="00E07750" w:rsidSect="006B17F6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5A22F" w14:textId="77777777" w:rsidR="004E387A" w:rsidRDefault="000B06D8">
      <w:pPr>
        <w:spacing w:after="0"/>
      </w:pPr>
      <w:r>
        <w:separator/>
      </w:r>
    </w:p>
  </w:endnote>
  <w:endnote w:type="continuationSeparator" w:id="0">
    <w:p w14:paraId="28B6CA91" w14:textId="77777777" w:rsidR="004E387A" w:rsidRDefault="000B0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83706" w14:textId="77777777" w:rsidR="00E07750" w:rsidRDefault="000B06D8">
      <w:r>
        <w:separator/>
      </w:r>
    </w:p>
  </w:footnote>
  <w:footnote w:type="continuationSeparator" w:id="0">
    <w:p w14:paraId="4FA1C5EB" w14:textId="77777777" w:rsidR="00E07750" w:rsidRDefault="000B0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06D8"/>
    <w:rsid w:val="004E29B3"/>
    <w:rsid w:val="004E387A"/>
    <w:rsid w:val="00590D07"/>
    <w:rsid w:val="006B17F6"/>
    <w:rsid w:val="00784D58"/>
    <w:rsid w:val="008D6863"/>
    <w:rsid w:val="00B86B75"/>
    <w:rsid w:val="00BC48D5"/>
    <w:rsid w:val="00C36279"/>
    <w:rsid w:val="00E07750"/>
    <w:rsid w:val="00E220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31226"/>
  <w15:docId w15:val="{AB47B2B6-4DFA-45C9-9846-477921602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D359B491B754A43862E9CF7ADAED9FD" ma:contentTypeVersion="10" ma:contentTypeDescription="Crée un document." ma:contentTypeScope="" ma:versionID="89a715f99eb64ac946a5fb8cf3bbed60">
  <xsd:schema xmlns:xsd="http://www.w3.org/2001/XMLSchema" xmlns:xs="http://www.w3.org/2001/XMLSchema" xmlns:p="http://schemas.microsoft.com/office/2006/metadata/properties" xmlns:ns3="bc87db12-beb3-46b1-95c1-78643bd1cd1d" targetNamespace="http://schemas.microsoft.com/office/2006/metadata/properties" ma:root="true" ma:fieldsID="1f4de37f6d1cf4079377a30c2232a806" ns3:_="">
    <xsd:import namespace="bc87db12-beb3-46b1-95c1-78643bd1cd1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7db12-beb3-46b1-95c1-78643bd1cd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AA95F2-38F8-451A-81EA-E21F2FCBB4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A953D8-D3FB-410E-9816-A9F3690101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7db12-beb3-46b1-95c1-78643bd1cd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9146C72-7BBB-446C-8AE9-4160ADFEFAA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EE report</dc:title>
  <dc:creator>g4dbr</dc:creator>
  <cp:keywords/>
  <cp:lastModifiedBy>Eric Largy</cp:lastModifiedBy>
  <cp:revision>4</cp:revision>
  <dcterms:created xsi:type="dcterms:W3CDTF">2020-05-29T08:36:00Z</dcterms:created>
  <dcterms:modified xsi:type="dcterms:W3CDTF">2020-06-22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9</vt:lpwstr>
  </property>
  <property fmtid="{D5CDD505-2E9C-101B-9397-08002B2CF9AE}" pid="3" name="output">
    <vt:lpwstr/>
  </property>
  <property fmtid="{D5CDD505-2E9C-101B-9397-08002B2CF9AE}" pid="4" name="ContentTypeId">
    <vt:lpwstr>0x0101005D359B491B754A43862E9CF7ADAED9FD</vt:lpwstr>
  </property>
</Properties>
</file>